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3795D" w:rsidRDefault="00BB67CF">
      <w:r w:rsidRPr="00BB67CF">
        <w:t>https://github.com/nabeelah030/assignment2MAD</w:t>
      </w:r>
      <w:bookmarkStart w:id="0" w:name="_GoBack"/>
      <w:bookmarkEnd w:id="0"/>
    </w:p>
    <w:sectPr w:rsidR="002379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tjA2MDAyNDM0NzZW0lEKTi0uzszPAykwrAUAk9h3DywAAAA="/>
  </w:docVars>
  <w:rsids>
    <w:rsidRoot w:val="00464B87"/>
    <w:rsid w:val="0023795D"/>
    <w:rsid w:val="00464B87"/>
    <w:rsid w:val="00BB6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52D94C8-43B8-4E9C-A3A9-49B34F430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</Words>
  <Characters>40</Characters>
  <Application>Microsoft Office Word</Application>
  <DocSecurity>0</DocSecurity>
  <Lines>1</Lines>
  <Paragraphs>1</Paragraphs>
  <ScaleCrop>false</ScaleCrop>
  <Company/>
  <LinksUpToDate>false</LinksUpToDate>
  <CharactersWithSpaces>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beel  Ahmed</dc:creator>
  <cp:keywords/>
  <dc:description/>
  <cp:lastModifiedBy>Nabeel  Ahmed</cp:lastModifiedBy>
  <cp:revision>2</cp:revision>
  <dcterms:created xsi:type="dcterms:W3CDTF">2021-11-23T10:51:00Z</dcterms:created>
  <dcterms:modified xsi:type="dcterms:W3CDTF">2021-11-23T10:52:00Z</dcterms:modified>
</cp:coreProperties>
</file>